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D7A2B" w14:textId="7F5BC4BE" w:rsidR="4ED09DFE" w:rsidRDefault="4ED09DFE" w:rsidP="4ED09DFE">
      <w:pPr>
        <w:shd w:val="clear" w:color="auto" w:fill="FFFFFF" w:themeFill="background1"/>
        <w:spacing w:beforeAutospacing="1" w:afterAutospacing="1" w:line="240" w:lineRule="auto"/>
        <w:rPr>
          <w:rFonts w:ascii="Arial" w:eastAsia="Times New Roman" w:hAnsi="Arial" w:cs="Arial"/>
          <w:color w:val="1F1F1F"/>
          <w:sz w:val="24"/>
          <w:szCs w:val="24"/>
        </w:rPr>
      </w:pPr>
    </w:p>
    <w:p w14:paraId="4395A077" w14:textId="2379E378" w:rsidR="006B4806" w:rsidRPr="006B4806" w:rsidRDefault="006B4806" w:rsidP="4ED09DFE">
      <w:pPr>
        <w:shd w:val="clear" w:color="auto" w:fill="FFFFFF" w:themeFill="background1"/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6B4806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Dear [</w:t>
      </w:r>
      <w:r w:rsidR="00482A8E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your friend/contact’s name</w:t>
      </w:r>
      <w:r w:rsidRPr="006B4806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],</w:t>
      </w:r>
    </w:p>
    <w:p w14:paraId="7839A9F9" w14:textId="41E2ED78" w:rsidR="006B4806" w:rsidRDefault="00482A8E" w:rsidP="4ED09DFE">
      <w:pPr>
        <w:shd w:val="clear" w:color="auto" w:fill="FFFFFF" w:themeFill="background1"/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I want to share with you that there is a</w:t>
      </w:r>
      <w:r w:rsidR="006B4806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pilot program </w:t>
      </w:r>
      <w:r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with</w:t>
      </w:r>
      <w:r w:rsidR="006B4806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great potential to improve maternal health in New York City and perhaps beyond.</w:t>
      </w:r>
    </w:p>
    <w:p w14:paraId="0151FD33" w14:textId="1B13B324" w:rsidR="00267944" w:rsidRDefault="007C612C" w:rsidP="4ED09DFE">
      <w:pPr>
        <w:shd w:val="clear" w:color="auto" w:fill="FFFFFF" w:themeFill="background1"/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7C612C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Black</w:t>
      </w:r>
      <w:r w:rsidR="00E00A23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women and</w:t>
      </w:r>
      <w:r w:rsidRPr="007C612C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birthing people </w:t>
      </w:r>
      <w:r w:rsidR="00482A8E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in the U.S. </w:t>
      </w:r>
      <w:r w:rsidRPr="007C612C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are more likely to die from preventable pregnancy-related death compared to </w:t>
      </w:r>
      <w:r w:rsidR="003471E9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w</w:t>
      </w:r>
      <w:r w:rsidRPr="007C612C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hite birthing people</w:t>
      </w:r>
      <w:r w:rsidR="007976AA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.</w:t>
      </w:r>
      <w:r w:rsidR="007976AA" w:rsidRPr="007976AA">
        <w:t xml:space="preserve"> </w:t>
      </w:r>
      <w:hyperlink r:id="rId8" w:history="1">
        <w:r w:rsidR="007976AA" w:rsidRPr="000A5DD5">
          <w:rPr>
            <w:rStyle w:val="Hyperlink"/>
            <w:rFonts w:ascii="Arial" w:eastAsia="Times New Roman" w:hAnsi="Arial" w:cs="Arial"/>
            <w:kern w:val="0"/>
            <w:sz w:val="24"/>
            <w:szCs w:val="24"/>
            <w14:ligatures w14:val="none"/>
          </w:rPr>
          <w:t>The Fund for Public Health NYC</w:t>
        </w:r>
      </w:hyperlink>
      <w:r w:rsidR="007976AA" w:rsidRPr="007976AA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and </w:t>
      </w:r>
      <w:r w:rsidR="000A4A3D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t</w:t>
      </w:r>
      <w:r w:rsidR="007976AA" w:rsidRPr="007976AA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he </w:t>
      </w:r>
      <w:hyperlink r:id="rId9" w:history="1">
        <w:r w:rsidR="007976AA" w:rsidRPr="000A4A3D">
          <w:rPr>
            <w:rStyle w:val="Hyperlink"/>
            <w:rFonts w:ascii="Arial" w:eastAsia="Times New Roman" w:hAnsi="Arial" w:cs="Arial"/>
            <w:kern w:val="0"/>
            <w:sz w:val="24"/>
            <w:szCs w:val="24"/>
            <w14:ligatures w14:val="none"/>
          </w:rPr>
          <w:t>NYC Department of Health and Mental Hygiene</w:t>
        </w:r>
      </w:hyperlink>
      <w:r w:rsidR="007976AA" w:rsidRPr="007976AA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are working to reduce pregnancy-</w:t>
      </w:r>
      <w:r w:rsidR="007976AA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related</w:t>
      </w:r>
      <w:r w:rsidR="004E199E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</w:t>
      </w:r>
      <w:r w:rsidR="007976AA" w:rsidRPr="007976AA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death</w:t>
      </w:r>
      <w:r w:rsidR="005D5615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s</w:t>
      </w:r>
      <w:r w:rsidR="007976AA" w:rsidRPr="007976AA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 among Black women and birthing people in NYC by 10% by 2030. </w:t>
      </w:r>
    </w:p>
    <w:p w14:paraId="48557377" w14:textId="64A8FA03" w:rsidR="007C612C" w:rsidRDefault="007976AA" w:rsidP="4ED09DFE">
      <w:pPr>
        <w:shd w:val="clear" w:color="auto" w:fill="FFFFFF" w:themeFill="background1"/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7976AA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A key step to help meet this goal is to launch the </w:t>
      </w:r>
      <w:hyperlink r:id="rId10" w:history="1">
        <w:r w:rsidRPr="000A5DD5">
          <w:rPr>
            <w:rStyle w:val="Hyperlink"/>
            <w:rFonts w:ascii="Arial" w:eastAsia="Times New Roman" w:hAnsi="Arial" w:cs="Arial"/>
            <w:kern w:val="0"/>
            <w:sz w:val="24"/>
            <w:szCs w:val="24"/>
            <w14:ligatures w14:val="none"/>
          </w:rPr>
          <w:t>Maternal Home Collaborative</w:t>
        </w:r>
      </w:hyperlink>
      <w:r w:rsidR="00267944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 xml:space="preserve">, </w:t>
      </w:r>
      <w:r w:rsidR="00267944" w:rsidRPr="00267944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a pilot program that will direct resources to and coordinate maternal health services in three under-resourced Brooklyn neighborhoods and center Black women and their infants in all actions and interventions.</w:t>
      </w:r>
    </w:p>
    <w:p w14:paraId="62D427C0" w14:textId="7BBAF28E" w:rsidR="003471E9" w:rsidRDefault="000B0F53" w:rsidP="4ED09DFE">
      <w:pPr>
        <w:shd w:val="clear" w:color="auto" w:fill="FFFFFF" w:themeFill="background1"/>
        <w:spacing w:beforeAutospacing="1" w:afterAutospacing="1" w:line="240" w:lineRule="auto"/>
        <w:rPr>
          <w:rFonts w:ascii="Arial" w:eastAsia="Times New Roman" w:hAnsi="Arial" w:cs="Arial"/>
          <w:color w:val="1F1F1F"/>
          <w:sz w:val="24"/>
          <w:szCs w:val="24"/>
        </w:rPr>
      </w:pPr>
      <w:r>
        <w:rPr>
          <w:rFonts w:ascii="Arial" w:eastAsia="Times New Roman" w:hAnsi="Arial" w:cs="Arial"/>
          <w:color w:val="1F1F1F"/>
          <w:sz w:val="24"/>
          <w:szCs w:val="24"/>
        </w:rPr>
        <w:t>Improving</w:t>
      </w:r>
      <w:r w:rsidR="00482A8E">
        <w:rPr>
          <w:rFonts w:ascii="Arial" w:eastAsia="Times New Roman" w:hAnsi="Arial" w:cs="Arial"/>
          <w:color w:val="1F1F1F"/>
          <w:sz w:val="24"/>
          <w:szCs w:val="24"/>
        </w:rPr>
        <w:t xml:space="preserve"> </w:t>
      </w:r>
      <w:r w:rsidR="003471E9">
        <w:rPr>
          <w:rFonts w:ascii="Arial" w:eastAsia="Times New Roman" w:hAnsi="Arial" w:cs="Arial"/>
          <w:color w:val="1F1F1F"/>
          <w:sz w:val="24"/>
          <w:szCs w:val="24"/>
        </w:rPr>
        <w:t>maternal health is an issue</w:t>
      </w:r>
      <w:r w:rsidR="00482A8E">
        <w:rPr>
          <w:rFonts w:ascii="Arial" w:eastAsia="Times New Roman" w:hAnsi="Arial" w:cs="Arial"/>
          <w:color w:val="1F1F1F"/>
          <w:sz w:val="24"/>
          <w:szCs w:val="24"/>
        </w:rPr>
        <w:t xml:space="preserve"> that </w:t>
      </w:r>
      <w:proofErr w:type="spellStart"/>
      <w:r w:rsidR="00482A8E">
        <w:rPr>
          <w:rFonts w:ascii="Arial" w:eastAsia="Times New Roman" w:hAnsi="Arial" w:cs="Arial"/>
          <w:color w:val="1F1F1F"/>
          <w:sz w:val="24"/>
          <w:szCs w:val="24"/>
        </w:rPr>
        <w:t>everyone</w:t>
      </w:r>
      <w:proofErr w:type="spellEnd"/>
      <w:r w:rsidR="00482A8E">
        <w:rPr>
          <w:rFonts w:ascii="Arial" w:eastAsia="Times New Roman" w:hAnsi="Arial" w:cs="Arial"/>
          <w:color w:val="1F1F1F"/>
          <w:sz w:val="24"/>
          <w:szCs w:val="24"/>
        </w:rPr>
        <w:t xml:space="preserve"> of every gender, race</w:t>
      </w:r>
      <w:r w:rsidR="005D5615">
        <w:rPr>
          <w:rFonts w:ascii="Arial" w:eastAsia="Times New Roman" w:hAnsi="Arial" w:cs="Arial"/>
          <w:color w:val="1F1F1F"/>
          <w:sz w:val="24"/>
          <w:szCs w:val="24"/>
        </w:rPr>
        <w:t>,</w:t>
      </w:r>
      <w:r w:rsidR="00482A8E">
        <w:rPr>
          <w:rFonts w:ascii="Arial" w:eastAsia="Times New Roman" w:hAnsi="Arial" w:cs="Arial"/>
          <w:color w:val="1F1F1F"/>
          <w:sz w:val="24"/>
          <w:szCs w:val="24"/>
        </w:rPr>
        <w:t xml:space="preserve"> and ethnicity, needs to embrace.</w:t>
      </w:r>
      <w:r w:rsidR="003471E9">
        <w:rPr>
          <w:rFonts w:ascii="Arial" w:eastAsia="Times New Roman" w:hAnsi="Arial" w:cs="Arial"/>
          <w:color w:val="1F1F1F"/>
          <w:sz w:val="24"/>
          <w:szCs w:val="24"/>
        </w:rPr>
        <w:t xml:space="preserve"> The Fund has </w:t>
      </w:r>
      <w:hyperlink r:id="rId11" w:history="1">
        <w:r w:rsidR="003471E9" w:rsidRPr="003471E9">
          <w:rPr>
            <w:rStyle w:val="Hyperlink"/>
            <w:rFonts w:ascii="Arial" w:eastAsia="Times New Roman" w:hAnsi="Arial" w:cs="Arial"/>
            <w:sz w:val="24"/>
            <w:szCs w:val="24"/>
          </w:rPr>
          <w:t xml:space="preserve">created </w:t>
        </w:r>
        <w:r w:rsidR="003471E9" w:rsidRPr="003471E9">
          <w:rPr>
            <w:rStyle w:val="Hyperlink"/>
            <w:rFonts w:ascii="Arial" w:eastAsia="Times New Roman" w:hAnsi="Arial" w:cs="Arial"/>
            <w:sz w:val="24"/>
            <w:szCs w:val="24"/>
          </w:rPr>
          <w:t>toolkits</w:t>
        </w:r>
      </w:hyperlink>
      <w:r w:rsidR="003471E9" w:rsidRPr="003471E9">
        <w:rPr>
          <w:rFonts w:ascii="Arial" w:eastAsia="Times New Roman" w:hAnsi="Arial" w:cs="Arial"/>
          <w:color w:val="1F1F1F"/>
          <w:sz w:val="24"/>
          <w:szCs w:val="24"/>
        </w:rPr>
        <w:t xml:space="preserve"> to help you spread the word, activate your networks, and direct funding toward </w:t>
      </w:r>
      <w:r w:rsidR="003471E9">
        <w:rPr>
          <w:rFonts w:ascii="Arial" w:eastAsia="Times New Roman" w:hAnsi="Arial" w:cs="Arial"/>
          <w:color w:val="1F1F1F"/>
          <w:sz w:val="24"/>
          <w:szCs w:val="24"/>
        </w:rPr>
        <w:t xml:space="preserve">this innovative public health program. </w:t>
      </w:r>
      <w:r>
        <w:rPr>
          <w:rFonts w:ascii="Arial" w:eastAsia="Times New Roman" w:hAnsi="Arial" w:cs="Arial"/>
          <w:color w:val="1F1F1F"/>
          <w:sz w:val="24"/>
          <w:szCs w:val="24"/>
        </w:rPr>
        <w:t xml:space="preserve">Use these toolkits to be </w:t>
      </w:r>
      <w:r w:rsidRPr="003471E9">
        <w:rPr>
          <w:rFonts w:ascii="Arial" w:eastAsia="Times New Roman" w:hAnsi="Arial" w:cs="Arial"/>
          <w:color w:val="1F1F1F"/>
          <w:sz w:val="24"/>
          <w:szCs w:val="24"/>
        </w:rPr>
        <w:t xml:space="preserve">an Amplifier, a Champion, or </w:t>
      </w:r>
      <w:r w:rsidR="005D5615">
        <w:rPr>
          <w:rFonts w:ascii="Arial" w:eastAsia="Times New Roman" w:hAnsi="Arial" w:cs="Arial"/>
          <w:color w:val="1F1F1F"/>
          <w:sz w:val="24"/>
          <w:szCs w:val="24"/>
        </w:rPr>
        <w:t xml:space="preserve">an </w:t>
      </w:r>
      <w:r w:rsidRPr="003471E9">
        <w:rPr>
          <w:rFonts w:ascii="Arial" w:eastAsia="Times New Roman" w:hAnsi="Arial" w:cs="Arial"/>
          <w:color w:val="1F1F1F"/>
          <w:sz w:val="24"/>
          <w:szCs w:val="24"/>
        </w:rPr>
        <w:t xml:space="preserve">Investor (or all three!) in support of the </w:t>
      </w:r>
      <w:r>
        <w:rPr>
          <w:rFonts w:ascii="Arial" w:eastAsia="Times New Roman" w:hAnsi="Arial" w:cs="Arial"/>
          <w:color w:val="1F1F1F"/>
          <w:sz w:val="24"/>
          <w:szCs w:val="24"/>
        </w:rPr>
        <w:t>Maternal Home Collaborative</w:t>
      </w:r>
      <w:r>
        <w:rPr>
          <w:rFonts w:ascii="Arial" w:eastAsia="Times New Roman" w:hAnsi="Arial" w:cs="Arial"/>
          <w:color w:val="1F1F1F"/>
          <w:sz w:val="24"/>
          <w:szCs w:val="24"/>
        </w:rPr>
        <w:t>.</w:t>
      </w:r>
    </w:p>
    <w:p w14:paraId="5CD95B96" w14:textId="77C3465D" w:rsidR="000B0F53" w:rsidRDefault="000B0F53" w:rsidP="4ED09DFE">
      <w:pPr>
        <w:shd w:val="clear" w:color="auto" w:fill="FFFFFF" w:themeFill="background1"/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Your consideration of this and your efforts to help mean a great deal to me.</w:t>
      </w:r>
    </w:p>
    <w:p w14:paraId="1B946D4E" w14:textId="794205CC" w:rsidR="4ED09DFE" w:rsidRDefault="008A50FA" w:rsidP="4ED09DFE">
      <w:pPr>
        <w:shd w:val="clear" w:color="auto" w:fill="FFFFFF" w:themeFill="background1"/>
        <w:spacing w:beforeAutospacing="1" w:afterAutospacing="1" w:line="240" w:lineRule="auto"/>
        <w:rPr>
          <w:rFonts w:ascii="Arial" w:eastAsia="Times New Roman" w:hAnsi="Arial" w:cs="Arial"/>
          <w:color w:val="1F1F1F"/>
          <w:sz w:val="24"/>
          <w:szCs w:val="24"/>
        </w:rPr>
      </w:pPr>
      <w:r>
        <w:rPr>
          <w:rFonts w:ascii="Arial" w:eastAsia="Times New Roman" w:hAnsi="Arial" w:cs="Arial"/>
          <w:color w:val="1F1F1F"/>
          <w:sz w:val="24"/>
          <w:szCs w:val="24"/>
        </w:rPr>
        <w:t>Most warmly,</w:t>
      </w:r>
    </w:p>
    <w:p w14:paraId="124AB0F3" w14:textId="77777777" w:rsidR="006B4806" w:rsidRPr="006B4806" w:rsidRDefault="006B4806" w:rsidP="006B480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6B4806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[Your Name]</w:t>
      </w:r>
    </w:p>
    <w:p w14:paraId="1BCEF8CA" w14:textId="77777777" w:rsidR="00E85703" w:rsidRPr="006B4806" w:rsidRDefault="00E85703" w:rsidP="006B4806"/>
    <w:sectPr w:rsidR="00E85703" w:rsidRPr="006B48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F37A9"/>
    <w:multiLevelType w:val="multilevel"/>
    <w:tmpl w:val="1DB62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503171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zNjWyNLa0sLAwNzNU0lEKTi0uzszPAykwqgUAXUKt1CwAAAA="/>
  </w:docVars>
  <w:rsids>
    <w:rsidRoot w:val="006B4806"/>
    <w:rsid w:val="000A4A3D"/>
    <w:rsid w:val="000A5DD5"/>
    <w:rsid w:val="000B0F53"/>
    <w:rsid w:val="00267944"/>
    <w:rsid w:val="003471E9"/>
    <w:rsid w:val="00482A8E"/>
    <w:rsid w:val="004E199E"/>
    <w:rsid w:val="005D5615"/>
    <w:rsid w:val="006B4806"/>
    <w:rsid w:val="006C32D5"/>
    <w:rsid w:val="007976AA"/>
    <w:rsid w:val="007C612C"/>
    <w:rsid w:val="0081590A"/>
    <w:rsid w:val="008A50FA"/>
    <w:rsid w:val="00AE4BBF"/>
    <w:rsid w:val="00E00A23"/>
    <w:rsid w:val="00E85703"/>
    <w:rsid w:val="00EE542C"/>
    <w:rsid w:val="4ED09DFE"/>
    <w:rsid w:val="789BA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9CC94D"/>
  <w15:chartTrackingRefBased/>
  <w15:docId w15:val="{5C283E3E-CE6F-4446-81F7-4F8CF4369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B48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0A5D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5D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94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phnyc.org/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phnyc.org/mhcm/" TargetMode="External"/><Relationship Id="rId5" Type="http://schemas.openxmlformats.org/officeDocument/2006/relationships/styles" Target="styles.xml"/><Relationship Id="rId10" Type="http://schemas.openxmlformats.org/officeDocument/2006/relationships/hyperlink" Target="https://fphnyc.org/mhcm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nyc.gov/site/doh/index.pa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CC09370698CC4695C8136C27666704" ma:contentTypeVersion="20" ma:contentTypeDescription="Create a new document." ma:contentTypeScope="" ma:versionID="b415e781f14c9f867193b84bc8c80b27">
  <xsd:schema xmlns:xsd="http://www.w3.org/2001/XMLSchema" xmlns:xs="http://www.w3.org/2001/XMLSchema" xmlns:p="http://schemas.microsoft.com/office/2006/metadata/properties" xmlns:ns1="http://schemas.microsoft.com/sharepoint/v3" xmlns:ns2="3780160f-743f-426c-9db8-4e7f947a4b61" xmlns:ns3="525ead0c-90b3-428d-a504-6b2089c8547f" targetNamespace="http://schemas.microsoft.com/office/2006/metadata/properties" ma:root="true" ma:fieldsID="49d09dff1256abcbbbabf15c49e6b7bd" ns1:_="" ns2:_="" ns3:_="">
    <xsd:import namespace="http://schemas.microsoft.com/sharepoint/v3"/>
    <xsd:import namespace="3780160f-743f-426c-9db8-4e7f947a4b61"/>
    <xsd:import namespace="525ead0c-90b3-428d-a504-6b2089c854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1:_ExtendedDescrip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ExtendedDescription" ma:index="23" nillable="true" ma:displayName="Description" ma:internalName="_ExtendedDescrip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80160f-743f-426c-9db8-4e7f947a4b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b54c3fa-8995-46d0-b6bb-0a071d50aa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2" nillable="true" ma:displayName="Sign-off status" ma:internalName="Sign_x002d_off_x0020_status">
      <xsd:simpleType>
        <xsd:restriction base="dms:Text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5ead0c-90b3-428d-a504-6b2089c8547f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16e0a6f6-f5c4-47cd-b7c0-3e760b7add7f}" ma:internalName="TaxCatchAll" ma:showField="CatchAllData" ma:web="525ead0c-90b3-428d-a504-6b2089c854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25ead0c-90b3-428d-a504-6b2089c8547f" xsi:nil="true"/>
    <_Flow_SignoffStatus xmlns="3780160f-743f-426c-9db8-4e7f947a4b61" xsi:nil="true"/>
    <_ExtendedDescription xmlns="http://schemas.microsoft.com/sharepoint/v3" xsi:nil="true"/>
    <lcf76f155ced4ddcb4097134ff3c332f xmlns="3780160f-743f-426c-9db8-4e7f947a4b6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7C459FF-C6CF-4073-A2E0-5C753A1C8C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1CCDB7-59F9-417C-8B0C-CD2FB5BC93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780160f-743f-426c-9db8-4e7f947a4b61"/>
    <ds:schemaRef ds:uri="525ead0c-90b3-428d-a504-6b2089c854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250F5F-C3B2-452A-8454-C1695DAF5AB2}">
  <ds:schemaRefs>
    <ds:schemaRef ds:uri="http://schemas.microsoft.com/office/2006/metadata/properties"/>
    <ds:schemaRef ds:uri="http://schemas.microsoft.com/office/infopath/2007/PartnerControls"/>
    <ds:schemaRef ds:uri="525ead0c-90b3-428d-a504-6b2089c8547f"/>
    <ds:schemaRef ds:uri="3780160f-743f-426c-9db8-4e7f947a4b61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gene Patron</dc:creator>
  <cp:keywords/>
  <dc:description/>
  <cp:lastModifiedBy>Eugene Patron</cp:lastModifiedBy>
  <cp:revision>5</cp:revision>
  <dcterms:created xsi:type="dcterms:W3CDTF">2024-03-19T14:21:00Z</dcterms:created>
  <dcterms:modified xsi:type="dcterms:W3CDTF">2024-03-19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CC09370698CC4695C8136C27666704</vt:lpwstr>
  </property>
  <property fmtid="{D5CDD505-2E9C-101B-9397-08002B2CF9AE}" pid="3" name="MediaServiceImageTags">
    <vt:lpwstr/>
  </property>
</Properties>
</file>